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0048" w:rsidRDefault="00C20048" w:rsidP="00CD1933">
      <w:pPr>
        <w:jc w:val="center"/>
      </w:pPr>
      <w:bookmarkStart w:id="0" w:name="_GoBack"/>
      <w:bookmarkEnd w:id="0"/>
      <w:r>
        <w:t>Disability Services</w:t>
      </w:r>
    </w:p>
    <w:p w:rsidR="00C20048" w:rsidRDefault="00C20048" w:rsidP="00CD1933">
      <w:pPr>
        <w:jc w:val="center"/>
      </w:pPr>
      <w:r>
        <w:t>Faculty Feedback</w:t>
      </w:r>
    </w:p>
    <w:p w:rsidR="00C20048" w:rsidRDefault="00C20048" w:rsidP="009F4D7F"/>
    <w:p w:rsidR="009F4D7F" w:rsidRDefault="009F4D7F" w:rsidP="009F4D7F">
      <w:r>
        <w:t>Faculty</w:t>
      </w:r>
      <w:proofErr w:type="gramStart"/>
      <w:r>
        <w:t>:_</w:t>
      </w:r>
      <w:proofErr w:type="gramEnd"/>
      <w:r>
        <w:t>______________</w:t>
      </w:r>
      <w:r w:rsidR="00C20048">
        <w:t>____</w:t>
      </w:r>
      <w:r>
        <w:tab/>
        <w:t>Course:____________</w:t>
      </w:r>
      <w:r w:rsidR="00C20048">
        <w:t>____</w:t>
      </w:r>
      <w:r>
        <w:t>_</w:t>
      </w:r>
      <w:r w:rsidR="00C20048">
        <w:t xml:space="preserve">      Semester: _______________</w:t>
      </w:r>
    </w:p>
    <w:p w:rsidR="00425853" w:rsidRDefault="009F4D7F">
      <w:r>
        <w:t>Student</w:t>
      </w:r>
      <w:proofErr w:type="gramStart"/>
      <w:r>
        <w:t>:_</w:t>
      </w:r>
      <w:proofErr w:type="gramEnd"/>
      <w:r>
        <w:t>_________________</w:t>
      </w:r>
      <w:r w:rsidR="00DF3467" w:rsidRPr="00DF3467">
        <w:t xml:space="preserve"> </w:t>
      </w:r>
      <w:r w:rsidR="00C20048">
        <w:t xml:space="preserve">  </w:t>
      </w:r>
      <w:r w:rsidR="00DF3467">
        <w:t>Student:__________________</w:t>
      </w:r>
      <w:r w:rsidR="00DF3467" w:rsidRPr="00DF3467">
        <w:t xml:space="preserve"> </w:t>
      </w:r>
      <w:r w:rsidR="00C20048">
        <w:t xml:space="preserve"> </w:t>
      </w:r>
      <w:r w:rsidR="00DF3467">
        <w:t>Student:__________________</w:t>
      </w:r>
    </w:p>
    <w:p w:rsidR="00DF3467" w:rsidRDefault="00DF3467">
      <w:r>
        <w:t>Student</w:t>
      </w:r>
      <w:proofErr w:type="gramStart"/>
      <w:r>
        <w:t>:_</w:t>
      </w:r>
      <w:proofErr w:type="gramEnd"/>
      <w:r>
        <w:t>_________________</w:t>
      </w:r>
      <w:r w:rsidRPr="00DF3467">
        <w:t xml:space="preserve"> </w:t>
      </w:r>
      <w:r w:rsidR="00C20048">
        <w:t xml:space="preserve">  </w:t>
      </w:r>
      <w:r>
        <w:t>Student:__________________</w:t>
      </w:r>
      <w:r w:rsidRPr="00DF3467">
        <w:t xml:space="preserve"> </w:t>
      </w:r>
      <w:r w:rsidR="00C20048">
        <w:t xml:space="preserve"> </w:t>
      </w:r>
      <w:r>
        <w:t>Student:__________________</w:t>
      </w:r>
    </w:p>
    <w:p w:rsidR="00DF3467" w:rsidRDefault="00DF3467"/>
    <w:p w:rsidR="009F4D7F" w:rsidRDefault="009F4D7F">
      <w:r>
        <w:t>Indicate completion of each task by placing an X on the line next to the task.</w:t>
      </w:r>
    </w:p>
    <w:p w:rsidR="009F4D7F" w:rsidRDefault="005D1456">
      <w:r>
        <w:t xml:space="preserve">__ </w:t>
      </w:r>
      <w:r w:rsidR="009F4D7F">
        <w:t>Met with student</w:t>
      </w:r>
      <w:r w:rsidR="00DF3467">
        <w:t>(s)</w:t>
      </w:r>
      <w:r w:rsidR="009F4D7F">
        <w:t xml:space="preserve"> to create accommodation implementation plan</w:t>
      </w:r>
    </w:p>
    <w:p w:rsidR="009F4D7F" w:rsidRDefault="009F4D7F" w:rsidP="00CD0975">
      <w:pPr>
        <w:ind w:left="270" w:hanging="270"/>
      </w:pPr>
      <w:r>
        <w:t xml:space="preserve">__ </w:t>
      </w:r>
      <w:r w:rsidR="00CD0975">
        <w:t>N</w:t>
      </w:r>
      <w:r>
        <w:t xml:space="preserve">otify </w:t>
      </w:r>
      <w:r w:rsidR="00CD0975">
        <w:t>other</w:t>
      </w:r>
      <w:r>
        <w:t xml:space="preserve"> faculty members</w:t>
      </w:r>
      <w:r w:rsidR="00CD0975">
        <w:t xml:space="preserve"> of the accommodation on a need to know basis. As example lab or clinical instructors, or </w:t>
      </w:r>
      <w:r>
        <w:t>preceptors</w:t>
      </w:r>
      <w:r w:rsidR="00CD0975">
        <w:t xml:space="preserve"> anyone involved in the teaching of your course. </w:t>
      </w:r>
    </w:p>
    <w:p w:rsidR="009F4D7F" w:rsidRDefault="009F4D7F" w:rsidP="009F4D7F">
      <w:pPr>
        <w:ind w:left="270" w:hanging="270"/>
      </w:pPr>
      <w:r>
        <w:t xml:space="preserve">__ Notified Vicky Welge of concerns related to implementation of academic accommodations or to determine </w:t>
      </w:r>
      <w:r w:rsidR="005D1456">
        <w:t>the individuals who need to know the student’s</w:t>
      </w:r>
      <w:r>
        <w:t xml:space="preserve"> </w:t>
      </w:r>
      <w:r w:rsidR="005D1456">
        <w:t>accommodations</w:t>
      </w:r>
    </w:p>
    <w:p w:rsidR="005D1456" w:rsidRDefault="005D1456" w:rsidP="005D1456">
      <w:r>
        <w:t>Refer student</w:t>
      </w:r>
      <w:r w:rsidR="00DF3467">
        <w:t>(</w:t>
      </w:r>
      <w:r>
        <w:t>s</w:t>
      </w:r>
      <w:r w:rsidR="00DF3467">
        <w:t>)</w:t>
      </w:r>
      <w:r>
        <w:t xml:space="preserve"> as needed to Vicky Welge if the student requests additional services. </w:t>
      </w:r>
    </w:p>
    <w:p w:rsidR="005D1456" w:rsidRDefault="005D1456" w:rsidP="00930E48"/>
    <w:p w:rsidR="00930E48" w:rsidRDefault="00930E48" w:rsidP="00930E48">
      <w:r>
        <w:t>Faculty Signature</w:t>
      </w:r>
      <w:proofErr w:type="gramStart"/>
      <w:r>
        <w:t>:_</w:t>
      </w:r>
      <w:proofErr w:type="gramEnd"/>
      <w:r>
        <w:t>_______________________________________</w:t>
      </w:r>
      <w:r w:rsidR="00CD0975">
        <w:tab/>
        <w:t>Date:________________</w:t>
      </w:r>
    </w:p>
    <w:p w:rsidR="005D1456" w:rsidRDefault="005D1456" w:rsidP="00930E48"/>
    <w:p w:rsidR="009F4D7F" w:rsidRDefault="009F4D7F" w:rsidP="00930E48">
      <w:r>
        <w:t xml:space="preserve">Use the bottom of the page to list other problems </w:t>
      </w:r>
      <w:r w:rsidR="005D1456">
        <w:t xml:space="preserve">or </w:t>
      </w:r>
      <w:r w:rsidR="00930E48">
        <w:t xml:space="preserve">concerns </w:t>
      </w:r>
      <w:r>
        <w:t>that may need to be addressed</w:t>
      </w:r>
      <w:r w:rsidR="00930E48">
        <w:t xml:space="preserve"> </w:t>
      </w:r>
      <w:r w:rsidR="005D1456">
        <w:t>to ensure</w:t>
      </w:r>
      <w:r w:rsidR="00930E48">
        <w:t xml:space="preserve"> </w:t>
      </w:r>
      <w:r w:rsidR="005D1456">
        <w:t>accommodations are implemented</w:t>
      </w:r>
      <w:r>
        <w:t>.</w:t>
      </w:r>
    </w:p>
    <w:p w:rsidR="005D1456" w:rsidRDefault="005D1456">
      <w:pPr>
        <w:rPr>
          <w:b/>
          <w:i/>
        </w:rPr>
      </w:pPr>
    </w:p>
    <w:p w:rsidR="009F4D7F" w:rsidRPr="009F4D7F" w:rsidRDefault="005D1456">
      <w:pPr>
        <w:rPr>
          <w:b/>
          <w:i/>
        </w:rPr>
      </w:pPr>
      <w:r>
        <w:rPr>
          <w:b/>
          <w:i/>
        </w:rPr>
        <w:t>R</w:t>
      </w:r>
      <w:r w:rsidR="009F4D7F" w:rsidRPr="009F4D7F">
        <w:rPr>
          <w:b/>
          <w:i/>
        </w:rPr>
        <w:t>eturn this completed and signed form to Vicky Welge a</w:t>
      </w:r>
      <w:r w:rsidR="00930E48">
        <w:rPr>
          <w:b/>
          <w:i/>
        </w:rPr>
        <w:t>f</w:t>
      </w:r>
      <w:r w:rsidR="009F4D7F" w:rsidRPr="009F4D7F">
        <w:rPr>
          <w:b/>
          <w:i/>
        </w:rPr>
        <w:t>t</w:t>
      </w:r>
      <w:r w:rsidR="00930E48">
        <w:rPr>
          <w:b/>
          <w:i/>
        </w:rPr>
        <w:t>er</w:t>
      </w:r>
      <w:r w:rsidR="009F4D7F" w:rsidRPr="009F4D7F">
        <w:rPr>
          <w:b/>
          <w:i/>
        </w:rPr>
        <w:t xml:space="preserve"> the end of the first week of </w:t>
      </w:r>
      <w:r w:rsidR="00930E48">
        <w:rPr>
          <w:b/>
          <w:i/>
        </w:rPr>
        <w:t>the semester</w:t>
      </w:r>
      <w:r w:rsidR="009F4D7F" w:rsidRPr="009F4D7F">
        <w:rPr>
          <w:b/>
          <w:i/>
        </w:rPr>
        <w:t xml:space="preserve">. </w:t>
      </w:r>
    </w:p>
    <w:p w:rsidR="009F4D7F" w:rsidRDefault="009F4D7F"/>
    <w:sectPr w:rsidR="009F4D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MDIytzSyMDUxMjJU0lEKTi0uzszPAykwqQUAEGYC/CwAAAA="/>
  </w:docVars>
  <w:rsids>
    <w:rsidRoot w:val="009F4D7F"/>
    <w:rsid w:val="00425853"/>
    <w:rsid w:val="005D1456"/>
    <w:rsid w:val="00930E48"/>
    <w:rsid w:val="009F4D7F"/>
    <w:rsid w:val="00C20048"/>
    <w:rsid w:val="00CD0975"/>
    <w:rsid w:val="00CD1933"/>
    <w:rsid w:val="00DF3467"/>
    <w:rsid w:val="00E3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E4D6F4-267F-425E-A9A5-B43900076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view College of Nursing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Welge</dc:creator>
  <cp:keywords/>
  <dc:description/>
  <cp:lastModifiedBy>Miranda Shake</cp:lastModifiedBy>
  <cp:revision>2</cp:revision>
  <dcterms:created xsi:type="dcterms:W3CDTF">2019-01-17T16:24:00Z</dcterms:created>
  <dcterms:modified xsi:type="dcterms:W3CDTF">2019-01-17T16:24:00Z</dcterms:modified>
</cp:coreProperties>
</file>